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b282cbac20cf8efbfc72f01b91f24c06ae4de1"/>
      <w:r>
        <w:rPr>
          <w:b/>
        </w:rPr>
        <w:t xml:space="preserve">ПРОТОКОЛ ЕЛЕКТРОННОГО АУКЦІОНУ № SUE001-UA-20221122-370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370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Гальбин-2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0 077,60 грн (з ПДВ). В адміністративному відношенні ділянка Гальбин-2 розташована у Сарненському районі Рівненської області, на відстані 3,2 км на захід від села Олексіївк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 бурштиноносних надр, у тому числі дослідно-промислова розробка родовищ з подальшим видобуванням бурштину (промислова розробка родовищ)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9:06:14Z</dcterms:created>
  <dcterms:modified xsi:type="dcterms:W3CDTF">2024-05-06T19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